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5378" w:rsidRPr="00986C61" w:rsidRDefault="00425378" w:rsidP="00986C61">
      <w:pPr>
        <w:jc w:val="both"/>
        <w:rPr>
          <w:b/>
          <w:sz w:val="24"/>
          <w:szCs w:val="24"/>
          <w:lang w:val="fi-FI"/>
        </w:rPr>
      </w:pPr>
    </w:p>
    <w:p w:rsidR="00D60A5A" w:rsidRDefault="007C6682" w:rsidP="00803DBE">
      <w:pPr>
        <w:jc w:val="center"/>
        <w:rPr>
          <w:b/>
          <w:sz w:val="24"/>
          <w:szCs w:val="24"/>
          <w:lang w:val="fi-FI"/>
        </w:rPr>
      </w:pPr>
      <w:r>
        <w:rPr>
          <w:b/>
          <w:sz w:val="24"/>
          <w:szCs w:val="24"/>
          <w:lang w:val="fi-FI"/>
        </w:rPr>
        <w:t>Latihan Klasterisasi</w:t>
      </w:r>
    </w:p>
    <w:p w:rsidR="00803DBE" w:rsidRDefault="00803DBE" w:rsidP="00803DBE">
      <w:pPr>
        <w:jc w:val="center"/>
        <w:rPr>
          <w:b/>
          <w:sz w:val="24"/>
          <w:szCs w:val="24"/>
          <w:lang w:val="fi-FI"/>
        </w:rPr>
      </w:pPr>
    </w:p>
    <w:p w:rsidR="00803DBE" w:rsidRDefault="00803DBE" w:rsidP="00803DBE">
      <w:pPr>
        <w:jc w:val="center"/>
        <w:rPr>
          <w:b/>
          <w:sz w:val="24"/>
          <w:szCs w:val="24"/>
          <w:lang w:val="fi-FI"/>
        </w:rPr>
      </w:pPr>
    </w:p>
    <w:p w:rsidR="00803DBE" w:rsidRPr="00986C61" w:rsidRDefault="00803DBE" w:rsidP="00803DBE">
      <w:pPr>
        <w:jc w:val="center"/>
        <w:rPr>
          <w:b/>
          <w:sz w:val="24"/>
          <w:szCs w:val="24"/>
          <w:lang w:val="fi-FI"/>
        </w:rPr>
      </w:pPr>
    </w:p>
    <w:p w:rsidR="00695C5D" w:rsidRDefault="00695C5D" w:rsidP="00695C5D">
      <w:pPr>
        <w:pStyle w:val="ListParagraph"/>
        <w:numPr>
          <w:ilvl w:val="0"/>
          <w:numId w:val="14"/>
        </w:numPr>
        <w:tabs>
          <w:tab w:val="left" w:pos="36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695C5D">
        <w:rPr>
          <w:rFonts w:ascii="Times New Roman" w:hAnsi="Times New Roman" w:cs="Times New Roman"/>
          <w:sz w:val="24"/>
          <w:szCs w:val="24"/>
        </w:rPr>
        <w:t>Kelompokkan data berikut ke dalam dua cluster dengan menggunakan K-Means</w:t>
      </w:r>
      <w:r w:rsidR="000B77EE">
        <w:rPr>
          <w:rFonts w:ascii="Times New Roman" w:hAnsi="Times New Roman" w:cs="Times New Roman"/>
          <w:sz w:val="24"/>
          <w:szCs w:val="24"/>
        </w:rPr>
        <w:t xml:space="preserve"> Clustering sebanyak </w:t>
      </w:r>
      <w:r w:rsidR="00710344">
        <w:rPr>
          <w:rFonts w:ascii="Times New Roman" w:hAnsi="Times New Roman" w:cs="Times New Roman"/>
          <w:sz w:val="24"/>
          <w:szCs w:val="24"/>
        </w:rPr>
        <w:t>5</w:t>
      </w:r>
      <w:r w:rsidR="000B77EE">
        <w:rPr>
          <w:rFonts w:ascii="Times New Roman" w:hAnsi="Times New Roman" w:cs="Times New Roman"/>
          <w:sz w:val="24"/>
          <w:szCs w:val="24"/>
        </w:rPr>
        <w:t xml:space="preserve"> iterasi berdasarkan Euclidean Distance.</w:t>
      </w:r>
    </w:p>
    <w:tbl>
      <w:tblPr>
        <w:tblW w:w="288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b/>
                <w:bCs/>
                <w:color w:val="000000"/>
                <w:sz w:val="24"/>
                <w:szCs w:val="24"/>
              </w:rPr>
            </w:pPr>
            <w:r w:rsidRPr="00DA045B">
              <w:rPr>
                <w:b/>
                <w:bCs/>
                <w:color w:val="000000"/>
                <w:sz w:val="24"/>
                <w:szCs w:val="24"/>
              </w:rPr>
              <w:t>DAT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b/>
                <w:bCs/>
                <w:color w:val="000000"/>
                <w:sz w:val="24"/>
                <w:szCs w:val="24"/>
              </w:rPr>
            </w:pPr>
            <w:r w:rsidRPr="00DA045B">
              <w:rPr>
                <w:b/>
                <w:bCs/>
                <w:color w:val="000000"/>
                <w:sz w:val="24"/>
                <w:szCs w:val="24"/>
              </w:rPr>
              <w:t>X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b/>
                <w:bCs/>
                <w:color w:val="000000"/>
                <w:sz w:val="24"/>
                <w:szCs w:val="24"/>
              </w:rPr>
            </w:pPr>
            <w:r w:rsidRPr="00DA045B">
              <w:rPr>
                <w:b/>
                <w:bCs/>
                <w:color w:val="000000"/>
                <w:sz w:val="24"/>
                <w:szCs w:val="24"/>
              </w:rPr>
              <w:t>Y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2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1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8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2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1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5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5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2</w:t>
            </w:r>
          </w:p>
        </w:tc>
      </w:tr>
    </w:tbl>
    <w:p w:rsidR="006D0A85" w:rsidRDefault="006D0A85" w:rsidP="00DA045B">
      <w:pPr>
        <w:tabs>
          <w:tab w:val="left" w:pos="360"/>
        </w:tabs>
        <w:jc w:val="center"/>
        <w:rPr>
          <w:sz w:val="24"/>
          <w:szCs w:val="24"/>
        </w:rPr>
      </w:pPr>
    </w:p>
    <w:p w:rsidR="00DA045B" w:rsidRDefault="00DA045B" w:rsidP="00DA045B">
      <w:pPr>
        <w:pStyle w:val="ListParagraph"/>
        <w:numPr>
          <w:ilvl w:val="0"/>
          <w:numId w:val="14"/>
        </w:numPr>
        <w:tabs>
          <w:tab w:val="left" w:pos="36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CB214A">
        <w:rPr>
          <w:rFonts w:ascii="Times New Roman" w:hAnsi="Times New Roman" w:cs="Times New Roman"/>
          <w:sz w:val="24"/>
          <w:szCs w:val="24"/>
        </w:rPr>
        <w:t xml:space="preserve">Kelompokkan dataset dengan menggunakan DBSCAN dengan parameter input </w:t>
      </w:r>
      <w:r>
        <w:rPr>
          <w:rFonts w:ascii="Times New Roman" w:hAnsi="Times New Roman" w:cs="Times New Roman"/>
          <w:sz w:val="24"/>
          <w:szCs w:val="24"/>
        </w:rPr>
        <w:t>MinPts= 2 dan</w:t>
      </w:r>
      <w:r w:rsidRPr="00CB21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ps =2. Visualisasikan hasil cluster yang diperoleh.</w:t>
      </w:r>
    </w:p>
    <w:tbl>
      <w:tblPr>
        <w:tblW w:w="288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b/>
                <w:bCs/>
                <w:color w:val="000000"/>
                <w:sz w:val="24"/>
                <w:szCs w:val="24"/>
              </w:rPr>
            </w:pPr>
            <w:r w:rsidRPr="00DA045B">
              <w:rPr>
                <w:b/>
                <w:bCs/>
                <w:color w:val="000000"/>
                <w:sz w:val="24"/>
                <w:szCs w:val="24"/>
              </w:rPr>
              <w:t>DAT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b/>
                <w:bCs/>
                <w:color w:val="000000"/>
                <w:sz w:val="24"/>
                <w:szCs w:val="24"/>
              </w:rPr>
            </w:pPr>
            <w:r w:rsidRPr="00DA045B">
              <w:rPr>
                <w:b/>
                <w:bCs/>
                <w:color w:val="000000"/>
                <w:sz w:val="24"/>
                <w:szCs w:val="24"/>
              </w:rPr>
              <w:t>X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b/>
                <w:bCs/>
                <w:color w:val="000000"/>
                <w:sz w:val="24"/>
                <w:szCs w:val="24"/>
              </w:rPr>
            </w:pPr>
            <w:r w:rsidRPr="00DA045B">
              <w:rPr>
                <w:b/>
                <w:bCs/>
                <w:color w:val="000000"/>
                <w:sz w:val="24"/>
                <w:szCs w:val="24"/>
              </w:rPr>
              <w:t>Y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10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5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4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8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5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4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2</w:t>
            </w:r>
          </w:p>
        </w:tc>
      </w:tr>
      <w:tr w:rsidR="00DA045B" w:rsidRPr="00DA045B" w:rsidTr="00DA045B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M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045B" w:rsidRPr="00DA045B" w:rsidRDefault="00DA045B" w:rsidP="00DA045B">
            <w:pPr>
              <w:jc w:val="both"/>
              <w:rPr>
                <w:color w:val="000000"/>
                <w:sz w:val="24"/>
                <w:szCs w:val="24"/>
              </w:rPr>
            </w:pPr>
            <w:r w:rsidRPr="00DA045B">
              <w:rPr>
                <w:color w:val="000000"/>
                <w:sz w:val="24"/>
                <w:szCs w:val="24"/>
              </w:rPr>
              <w:t>9</w:t>
            </w:r>
          </w:p>
        </w:tc>
      </w:tr>
    </w:tbl>
    <w:p w:rsidR="00DA045B" w:rsidRPr="00CB214A" w:rsidRDefault="00DA045B" w:rsidP="002D48DD">
      <w:pPr>
        <w:pStyle w:val="ListParagraph"/>
        <w:tabs>
          <w:tab w:val="left" w:pos="360"/>
        </w:tabs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BF69EF" w:rsidRDefault="00BF69EF" w:rsidP="00BF69EF">
      <w:pPr>
        <w:tabs>
          <w:tab w:val="left" w:pos="360"/>
        </w:tabs>
        <w:jc w:val="both"/>
        <w:rPr>
          <w:sz w:val="24"/>
          <w:szCs w:val="24"/>
        </w:rPr>
      </w:pPr>
    </w:p>
    <w:p w:rsidR="00BF69EF" w:rsidRPr="00BF69EF" w:rsidRDefault="00BF69EF" w:rsidP="00974177">
      <w:pPr>
        <w:tabs>
          <w:tab w:val="left" w:pos="360"/>
        </w:tabs>
        <w:jc w:val="both"/>
        <w:rPr>
          <w:sz w:val="24"/>
          <w:szCs w:val="24"/>
        </w:rPr>
      </w:pPr>
    </w:p>
    <w:sectPr w:rsidR="00BF69EF" w:rsidRPr="00BF69EF" w:rsidSect="00803DBE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676D" w:rsidRDefault="0051676D" w:rsidP="00B93451">
      <w:r>
        <w:separator/>
      </w:r>
    </w:p>
  </w:endnote>
  <w:endnote w:type="continuationSeparator" w:id="0">
    <w:p w:rsidR="0051676D" w:rsidRDefault="0051676D" w:rsidP="00B934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676D" w:rsidRDefault="0051676D" w:rsidP="00B93451">
      <w:r>
        <w:separator/>
      </w:r>
    </w:p>
  </w:footnote>
  <w:footnote w:type="continuationSeparator" w:id="0">
    <w:p w:rsidR="0051676D" w:rsidRDefault="0051676D" w:rsidP="00B934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12695"/>
    <w:multiLevelType w:val="hybridMultilevel"/>
    <w:tmpl w:val="41F26E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623F7"/>
    <w:multiLevelType w:val="hybridMultilevel"/>
    <w:tmpl w:val="1BDAEF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F5659"/>
    <w:multiLevelType w:val="hybridMultilevel"/>
    <w:tmpl w:val="18086A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F42C6"/>
    <w:multiLevelType w:val="hybridMultilevel"/>
    <w:tmpl w:val="5B786AD0"/>
    <w:lvl w:ilvl="0" w:tplc="BBFAF70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1411DC"/>
    <w:multiLevelType w:val="hybridMultilevel"/>
    <w:tmpl w:val="83280F5A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BC7512E"/>
    <w:multiLevelType w:val="hybridMultilevel"/>
    <w:tmpl w:val="3858D2D6"/>
    <w:lvl w:ilvl="0" w:tplc="A7BA230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230744"/>
    <w:multiLevelType w:val="hybridMultilevel"/>
    <w:tmpl w:val="60621376"/>
    <w:lvl w:ilvl="0" w:tplc="05CCCDB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0671C5"/>
    <w:multiLevelType w:val="hybridMultilevel"/>
    <w:tmpl w:val="53BA9F64"/>
    <w:lvl w:ilvl="0" w:tplc="04090001">
      <w:start w:val="1"/>
      <w:numFmt w:val="bullet"/>
      <w:lvlText w:val=""/>
      <w:lvlJc w:val="left"/>
      <w:pPr>
        <w:tabs>
          <w:tab w:val="num" w:pos="1507"/>
        </w:tabs>
        <w:ind w:left="15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27"/>
        </w:tabs>
        <w:ind w:left="22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947"/>
        </w:tabs>
        <w:ind w:left="29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67"/>
        </w:tabs>
        <w:ind w:left="36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87"/>
        </w:tabs>
        <w:ind w:left="43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07"/>
        </w:tabs>
        <w:ind w:left="51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27"/>
        </w:tabs>
        <w:ind w:left="58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47"/>
        </w:tabs>
        <w:ind w:left="65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67"/>
        </w:tabs>
        <w:ind w:left="7267" w:hanging="360"/>
      </w:pPr>
      <w:rPr>
        <w:rFonts w:ascii="Wingdings" w:hAnsi="Wingdings" w:hint="default"/>
      </w:rPr>
    </w:lvl>
  </w:abstractNum>
  <w:abstractNum w:abstractNumId="8" w15:restartNumberingAfterBreak="0">
    <w:nsid w:val="32D01B97"/>
    <w:multiLevelType w:val="hybridMultilevel"/>
    <w:tmpl w:val="E4A646B8"/>
    <w:lvl w:ilvl="0" w:tplc="7CC8656C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5E84984"/>
    <w:multiLevelType w:val="hybridMultilevel"/>
    <w:tmpl w:val="3B626CEC"/>
    <w:lvl w:ilvl="0" w:tplc="76AC43A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6A51E7"/>
    <w:multiLevelType w:val="hybridMultilevel"/>
    <w:tmpl w:val="9FD0647C"/>
    <w:lvl w:ilvl="0" w:tplc="3C5AA084">
      <w:start w:val="3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361804"/>
    <w:multiLevelType w:val="hybridMultilevel"/>
    <w:tmpl w:val="20A83D6C"/>
    <w:lvl w:ilvl="0" w:tplc="B23A127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D97373"/>
    <w:multiLevelType w:val="hybridMultilevel"/>
    <w:tmpl w:val="B18A669E"/>
    <w:lvl w:ilvl="0" w:tplc="2B0CB09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F04A82"/>
    <w:multiLevelType w:val="hybridMultilevel"/>
    <w:tmpl w:val="364A3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770C5B"/>
    <w:multiLevelType w:val="hybridMultilevel"/>
    <w:tmpl w:val="503C6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7B6E06"/>
    <w:multiLevelType w:val="hybridMultilevel"/>
    <w:tmpl w:val="6D408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9C7AF6"/>
    <w:multiLevelType w:val="hybridMultilevel"/>
    <w:tmpl w:val="198A2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AE2693"/>
    <w:multiLevelType w:val="hybridMultilevel"/>
    <w:tmpl w:val="8E3C1422"/>
    <w:lvl w:ilvl="0" w:tplc="8ECA61AC">
      <w:start w:val="1"/>
      <w:numFmt w:val="lowerLetter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6C1D64C0"/>
    <w:multiLevelType w:val="hybridMultilevel"/>
    <w:tmpl w:val="92DA624C"/>
    <w:lvl w:ilvl="0" w:tplc="D7D4884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1"/>
  </w:num>
  <w:num w:numId="5">
    <w:abstractNumId w:val="10"/>
  </w:num>
  <w:num w:numId="6">
    <w:abstractNumId w:val="15"/>
  </w:num>
  <w:num w:numId="7">
    <w:abstractNumId w:val="0"/>
  </w:num>
  <w:num w:numId="8">
    <w:abstractNumId w:val="11"/>
  </w:num>
  <w:num w:numId="9">
    <w:abstractNumId w:val="5"/>
  </w:num>
  <w:num w:numId="10">
    <w:abstractNumId w:val="3"/>
  </w:num>
  <w:num w:numId="11">
    <w:abstractNumId w:val="12"/>
  </w:num>
  <w:num w:numId="12">
    <w:abstractNumId w:val="17"/>
  </w:num>
  <w:num w:numId="13">
    <w:abstractNumId w:val="9"/>
  </w:num>
  <w:num w:numId="14">
    <w:abstractNumId w:val="2"/>
  </w:num>
  <w:num w:numId="15">
    <w:abstractNumId w:val="8"/>
  </w:num>
  <w:num w:numId="16">
    <w:abstractNumId w:val="18"/>
  </w:num>
  <w:num w:numId="17">
    <w:abstractNumId w:val="14"/>
  </w:num>
  <w:num w:numId="18">
    <w:abstractNumId w:val="16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TUwMTU0MDQwMrZU0lEKTi0uzszPAykwrQUAEzLqXiwAAAA="/>
  </w:docVars>
  <w:rsids>
    <w:rsidRoot w:val="00D60A5A"/>
    <w:rsid w:val="000151C2"/>
    <w:rsid w:val="000B77EE"/>
    <w:rsid w:val="000C1407"/>
    <w:rsid w:val="001166C9"/>
    <w:rsid w:val="001543DC"/>
    <w:rsid w:val="001624E8"/>
    <w:rsid w:val="001A34CB"/>
    <w:rsid w:val="001B2305"/>
    <w:rsid w:val="001D4152"/>
    <w:rsid w:val="001D474F"/>
    <w:rsid w:val="0026277C"/>
    <w:rsid w:val="002D48DD"/>
    <w:rsid w:val="002E1E74"/>
    <w:rsid w:val="002E5FAF"/>
    <w:rsid w:val="00300A51"/>
    <w:rsid w:val="00347AB4"/>
    <w:rsid w:val="00356AF5"/>
    <w:rsid w:val="00367220"/>
    <w:rsid w:val="00370671"/>
    <w:rsid w:val="00371DE7"/>
    <w:rsid w:val="003735AA"/>
    <w:rsid w:val="00376132"/>
    <w:rsid w:val="003B5EFB"/>
    <w:rsid w:val="003D7BB4"/>
    <w:rsid w:val="003F6332"/>
    <w:rsid w:val="004017C9"/>
    <w:rsid w:val="00425378"/>
    <w:rsid w:val="004432DD"/>
    <w:rsid w:val="00476641"/>
    <w:rsid w:val="0048076B"/>
    <w:rsid w:val="004C00A0"/>
    <w:rsid w:val="004D191F"/>
    <w:rsid w:val="004F54EE"/>
    <w:rsid w:val="00514F77"/>
    <w:rsid w:val="0051676D"/>
    <w:rsid w:val="00560E97"/>
    <w:rsid w:val="0058408B"/>
    <w:rsid w:val="005F3CA8"/>
    <w:rsid w:val="006234D3"/>
    <w:rsid w:val="00693AD4"/>
    <w:rsid w:val="00695C5D"/>
    <w:rsid w:val="006B2C23"/>
    <w:rsid w:val="006D0A85"/>
    <w:rsid w:val="006D50EE"/>
    <w:rsid w:val="00710344"/>
    <w:rsid w:val="00711B9D"/>
    <w:rsid w:val="00721784"/>
    <w:rsid w:val="00731F70"/>
    <w:rsid w:val="007914F8"/>
    <w:rsid w:val="007C6682"/>
    <w:rsid w:val="007D0E86"/>
    <w:rsid w:val="007E356B"/>
    <w:rsid w:val="00803DBE"/>
    <w:rsid w:val="00805471"/>
    <w:rsid w:val="0090329E"/>
    <w:rsid w:val="00974177"/>
    <w:rsid w:val="0097793F"/>
    <w:rsid w:val="00981794"/>
    <w:rsid w:val="00984FFB"/>
    <w:rsid w:val="00986C61"/>
    <w:rsid w:val="009B20D0"/>
    <w:rsid w:val="00A12008"/>
    <w:rsid w:val="00A16CA1"/>
    <w:rsid w:val="00A559FA"/>
    <w:rsid w:val="00A6011A"/>
    <w:rsid w:val="00AC5382"/>
    <w:rsid w:val="00AE5DC5"/>
    <w:rsid w:val="00B6753A"/>
    <w:rsid w:val="00B8205A"/>
    <w:rsid w:val="00B93451"/>
    <w:rsid w:val="00BA2BB1"/>
    <w:rsid w:val="00BB580E"/>
    <w:rsid w:val="00BC1537"/>
    <w:rsid w:val="00BD3CD5"/>
    <w:rsid w:val="00BF69EF"/>
    <w:rsid w:val="00C03123"/>
    <w:rsid w:val="00C04C29"/>
    <w:rsid w:val="00CB3E5A"/>
    <w:rsid w:val="00CE71DB"/>
    <w:rsid w:val="00CF11E3"/>
    <w:rsid w:val="00CF13AC"/>
    <w:rsid w:val="00CF1F3E"/>
    <w:rsid w:val="00D36D2A"/>
    <w:rsid w:val="00D44199"/>
    <w:rsid w:val="00D56316"/>
    <w:rsid w:val="00D60A5A"/>
    <w:rsid w:val="00D76302"/>
    <w:rsid w:val="00D87A4A"/>
    <w:rsid w:val="00DA045B"/>
    <w:rsid w:val="00DA775B"/>
    <w:rsid w:val="00DE13A5"/>
    <w:rsid w:val="00E070BA"/>
    <w:rsid w:val="00E30D2E"/>
    <w:rsid w:val="00E40797"/>
    <w:rsid w:val="00E56787"/>
    <w:rsid w:val="00E5706B"/>
    <w:rsid w:val="00F073DA"/>
    <w:rsid w:val="00F21082"/>
    <w:rsid w:val="00F7072D"/>
    <w:rsid w:val="00F77885"/>
    <w:rsid w:val="00FA5F9F"/>
    <w:rsid w:val="00FF2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C597C"/>
  <w15:docId w15:val="{1C076034-D567-4F66-AA76-9C3FFDDD7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0A5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108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21082"/>
    <w:rPr>
      <w:color w:val="0000FF"/>
      <w:u w:val="single"/>
    </w:rPr>
  </w:style>
  <w:style w:type="table" w:styleId="TableGrid">
    <w:name w:val="Table Grid"/>
    <w:basedOn w:val="TableNormal"/>
    <w:uiPriority w:val="59"/>
    <w:rsid w:val="00F21082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C538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D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D2A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934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3451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934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345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83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EAD978E-82A6-4E19-9184-AE7D88F72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a Suryani</dc:creator>
  <cp:lastModifiedBy>Intan</cp:lastModifiedBy>
  <cp:revision>29</cp:revision>
  <cp:lastPrinted>2018-10-25T00:28:00Z</cp:lastPrinted>
  <dcterms:created xsi:type="dcterms:W3CDTF">2019-04-10T08:36:00Z</dcterms:created>
  <dcterms:modified xsi:type="dcterms:W3CDTF">2020-11-02T03:32:00Z</dcterms:modified>
</cp:coreProperties>
</file>